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bookmarkStart w:id="0" w:name="_GoBack" w:displacedByCustomXml="prev"/>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bookmarkEnd w:id="0" w:displacedByCustomXml="next"/>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7556DF"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7556DF"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7556DF"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7556DF"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7556DF"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7556DF"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7556DF"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7556DF"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7556DF"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7556DF"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7556DF"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7556DF"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7556DF"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7556DF"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A4D82D" w14:textId="77777777" w:rsidR="007556DF" w:rsidRDefault="007556DF" w:rsidP="00DE2777">
      <w:r>
        <w:separator/>
      </w:r>
    </w:p>
  </w:endnote>
  <w:endnote w:type="continuationSeparator" w:id="0">
    <w:p w14:paraId="294B803B" w14:textId="77777777" w:rsidR="007556DF" w:rsidRDefault="007556DF"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7F8F56" w14:textId="77777777" w:rsidR="007556DF" w:rsidRDefault="007556DF" w:rsidP="00DE2777">
      <w:r>
        <w:separator/>
      </w:r>
    </w:p>
  </w:footnote>
  <w:footnote w:type="continuationSeparator" w:id="0">
    <w:p w14:paraId="10BDE76B" w14:textId="77777777" w:rsidR="007556DF" w:rsidRDefault="007556DF"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B2368"/>
    <w:rsid w:val="004E0143"/>
    <w:rsid w:val="0052274D"/>
    <w:rsid w:val="00546B50"/>
    <w:rsid w:val="00555408"/>
    <w:rsid w:val="00560783"/>
    <w:rsid w:val="005A280B"/>
    <w:rsid w:val="005E0020"/>
    <w:rsid w:val="005E4AC6"/>
    <w:rsid w:val="00604FD9"/>
    <w:rsid w:val="00660DD5"/>
    <w:rsid w:val="006822CD"/>
    <w:rsid w:val="00693B24"/>
    <w:rsid w:val="006E1878"/>
    <w:rsid w:val="006E349A"/>
    <w:rsid w:val="006E61DC"/>
    <w:rsid w:val="006F04A0"/>
    <w:rsid w:val="00716FE3"/>
    <w:rsid w:val="007213CB"/>
    <w:rsid w:val="00744801"/>
    <w:rsid w:val="007556DF"/>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A667A"/>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47A12"/>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062F85"/>
    <w:rsid w:val="001161BF"/>
    <w:rsid w:val="003403DC"/>
    <w:rsid w:val="003438B7"/>
    <w:rsid w:val="004C4CDD"/>
    <w:rsid w:val="00537E10"/>
    <w:rsid w:val="0071138D"/>
    <w:rsid w:val="00815DD1"/>
    <w:rsid w:val="00832A71"/>
    <w:rsid w:val="009679FB"/>
    <w:rsid w:val="009C00EC"/>
    <w:rsid w:val="00A95DBA"/>
    <w:rsid w:val="00B12A54"/>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Overton Head</cp:lastModifiedBy>
  <cp:revision>2</cp:revision>
  <dcterms:created xsi:type="dcterms:W3CDTF">2024-02-27T14:24:00Z</dcterms:created>
  <dcterms:modified xsi:type="dcterms:W3CDTF">2024-02-27T14:24:00Z</dcterms:modified>
</cp:coreProperties>
</file>